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artman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ésection anastomose protégé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complicationtard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rehospitalis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stenoseanastomot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event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occlusionpos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recidivediver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fermeturestom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duree_avec_stom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08 - 1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83 - 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etatDDN_vi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 -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McNemar's Chi-squared test with continuity correction; NA; Wilcoxon signed rank test with continuity correction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16:11:16Z</dcterms:created>
  <dcterms:modified xsi:type="dcterms:W3CDTF">2025-09-13T16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